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Development</w:t>
      </w:r>
    </w:p>
    <w:bookmarkStart w:id="26" w:name="Xf1b854c0a3869d7ac51e2b7a8a771a193623839"/>
    <w:p>
      <w:pPr>
        <w:pStyle w:val="Heading1"/>
      </w:pPr>
      <w:r>
        <w:t xml:space="preserve">Dissertation: Advancing Sustainable Infrastructure through the Professional Practice of the Mechanical Engineer in Sri Lanka Colombo</w:t>
      </w:r>
    </w:p>
    <w:bookmarkStart w:id="20" w:name="abstract"/>
    <w:p>
      <w:pPr>
        <w:pStyle w:val="Heading2"/>
      </w:pPr>
      <w:r>
        <w:t xml:space="preserve">Abstract</w:t>
      </w:r>
    </w:p>
    <w:p>
      <w:pPr>
        <w:pStyle w:val="FirstParagraph"/>
      </w:pPr>
      <w:r>
        <w:t xml:space="preserve">This Dissertation critically examines the pivotal role of the Mechanical Engineer within the dynamic urban and industrial landscape of Sri Lanka Colombo. Focusing on Colombo as Sri Lanka's primary economic hub, this research explores how Mechanical Engineers drive innovation in infrastructure, manufacturing, energy systems, and sustainable development. The study argues that a skilled cohort of Mechanical Engineers is indispensable for addressing Colombo's complex challenges—from traffic congestion and waste management to renewable energy integration—and for positioning Sri Lanka on the path towards technological advancement. This Dissertation provides evidence-based analysis to underscore the necessity of robust engineering education and professional development pathways specifically tailored for Sri Lanka Colombo.</w:t>
      </w:r>
    </w:p>
    <w:bookmarkEnd w:id="20"/>
    <w:bookmarkStart w:id="21" w:name="Xb4c67acae830b35f9f76222ba5e093bcf5aed42"/>
    <w:p>
      <w:pPr>
        <w:pStyle w:val="Heading2"/>
      </w:pPr>
      <w:r>
        <w:t xml:space="preserve">1. Introduction: The Imperative for Mechanical Engineering in Colombo</w:t>
      </w:r>
    </w:p>
    <w:p>
      <w:pPr>
        <w:pStyle w:val="FirstParagraph"/>
      </w:pPr>
      <w:r>
        <w:t xml:space="preserve">Sri Lanka Colombo, as the commercial capital and gateway to the nation, faces unprecedented urbanization pressures demanding sophisticated technical solutions. This Dissertation establishes that the Mechanical Engineer is not merely a technical professional but a catalyst for socio-economic progress in Sri Lanka Colombo. The rapid expansion of industries like textiles, food processing, pharmaceuticals (concentrated in zones such as Biyagama and Kelaniya), and the burgeoning construction sector within Colombo necessitates specialized Mechanical Engineering expertise. This Dissertation delves into the multifaceted contributions of the Mechanical Engineer, from optimizing HVAC systems in high-rises to designing efficient public transport solutions and developing renewable energy microgrids for resilient infrastructure in Sri Lanka Colombo.</w:t>
      </w:r>
    </w:p>
    <w:bookmarkEnd w:id="21"/>
    <w:bookmarkStart w:id="22" w:name="Xe6bd5206c46811120be6e00184a7575771dc828"/>
    <w:p>
      <w:pPr>
        <w:pStyle w:val="Heading2"/>
      </w:pPr>
      <w:r>
        <w:t xml:space="preserve">2. Educational Foundation and Professional Competency</w:t>
      </w:r>
    </w:p>
    <w:p>
      <w:pPr>
        <w:pStyle w:val="FirstParagraph"/>
      </w:pPr>
      <w:r>
        <w:t xml:space="preserve">The foundation for an effective Mechanical Engineer in Sri Lanka Colombo is built upon rigorous academic training. Universities like the University of Moratuwa, University of Peradeniya (with strong engineering programs), and the Institute of Engineering Technology (IET) in Colombo provide essential curricula. This Dissertation emphasizes that a modern Mechanical Engineer must possess not only core competencies in thermodynamics, fluid mechanics, and machine design but also emerging skills in computational fluid dynamics (CFD), sustainable energy systems, and smart manufacturing technologies—critical for addressing Colombo's specific challenges. Furthermore, the Institute of Engineers Sri Lanka (IESL) plays a vital role through its accreditation processes and continuing professional development (CPD) programs. This Dissertation contends that aligning engineering education with the tangible needs of Sri Lanka Colombo industries is paramount to producing graduates ready to tackle real-world problems immediately upon qualification.</w:t>
      </w:r>
    </w:p>
    <w:bookmarkEnd w:id="22"/>
    <w:bookmarkStart w:id="23" w:name="X07cd3a11412e2e3d7ef1815e63c515e8286b45d"/>
    <w:p>
      <w:pPr>
        <w:pStyle w:val="Heading2"/>
      </w:pPr>
      <w:r>
        <w:t xml:space="preserve">3. The Mechanical Engineer in Action: Key Areas of Impact in Sri Lanka Colombo</w:t>
      </w:r>
    </w:p>
    <w:p>
      <w:pPr>
        <w:pStyle w:val="FirstParagraph"/>
      </w:pPr>
      <w:r>
        <w:t xml:space="preserve">The scope of the Mechanical Engineer's work in Sri Lanka Colombo is vast and transformative. This Dissertation highlights several critical domains:</w:t>
      </w:r>
    </w:p>
    <w:p>
      <w:pPr>
        <w:numPr>
          <w:ilvl w:val="0"/>
          <w:numId w:val="1001"/>
        </w:numPr>
        <w:pStyle w:val="Compact"/>
      </w:pPr>
      <w:r>
        <w:rPr>
          <w:bCs/>
          <w:b/>
        </w:rPr>
        <w:t xml:space="preserve">Urban Infrastructure &amp; Transportation:</w:t>
      </w:r>
      <w:r>
        <w:t xml:space="preserve"> </w:t>
      </w:r>
      <w:r>
        <w:t xml:space="preserve">Designing efficient ventilation systems for Colombo's expanding metro rail projects (e.g., Mass Transit System), optimizing traffic flow through intelligent transportation systems, and developing solutions for public bus fleets to reduce emissions in Sri Lanka's densest city.</w:t>
      </w:r>
    </w:p>
    <w:p>
      <w:pPr>
        <w:numPr>
          <w:ilvl w:val="0"/>
          <w:numId w:val="1001"/>
        </w:numPr>
        <w:pStyle w:val="Compact"/>
      </w:pPr>
      <w:r>
        <w:rPr>
          <w:bCs/>
          <w:b/>
        </w:rPr>
        <w:t xml:space="preserve">Sustainable Energy Solutions:</w:t>
      </w:r>
      <w:r>
        <w:t xml:space="preserve"> </w:t>
      </w:r>
      <w:r>
        <w:t xml:space="preserve">The Mechanical Engineer is central to implementing solar energy projects on Colombo's rooftops, designing waste-to-energy plants (e.g., proposed facilities near the Colombo Port), and improving energy efficiency in commercial buildings—a direct response to Sri Lanka's need for reliable and renewable power sources.</w:t>
      </w:r>
    </w:p>
    <w:p>
      <w:pPr>
        <w:numPr>
          <w:ilvl w:val="0"/>
          <w:numId w:val="1001"/>
        </w:numPr>
        <w:pStyle w:val="Compact"/>
      </w:pPr>
      <w:r>
        <w:rPr>
          <w:bCs/>
          <w:b/>
        </w:rPr>
        <w:t xml:space="preserve">Industrial Manufacturing &amp; Automation:</w:t>
      </w:r>
      <w:r>
        <w:t xml:space="preserve"> </w:t>
      </w:r>
      <w:r>
        <w:t xml:space="preserve">Enhancing productivity and quality control in Colombo's industrial estates through automation, robotics integration (especially in pharmaceuticals and electronics assembly), and optimizing production line machinery—key drivers for Sri Lanka's economic growth strategy.</w:t>
      </w:r>
    </w:p>
    <w:p>
      <w:pPr>
        <w:numPr>
          <w:ilvl w:val="0"/>
          <w:numId w:val="1001"/>
        </w:numPr>
        <w:pStyle w:val="Compact"/>
      </w:pPr>
      <w:r>
        <w:rPr>
          <w:bCs/>
          <w:b/>
        </w:rPr>
        <w:t xml:space="preserve">Environmental Management:</w:t>
      </w:r>
      <w:r>
        <w:t xml:space="preserve"> </w:t>
      </w:r>
      <w:r>
        <w:t xml:space="preserve">Developing advanced water treatment systems for Colombo's aging infrastructure, designing effective waste management solutions (including recycling plants), and mitigating air pollution through industrial emission control technologies—all essential for the health and sustainability of Sri Lanka Colombo.</w:t>
      </w:r>
    </w:p>
    <w:bookmarkEnd w:id="23"/>
    <w:bookmarkStart w:id="24" w:name="X53ed1c870c223688210593b7c232e973c19fa9e"/>
    <w:p>
      <w:pPr>
        <w:pStyle w:val="Heading2"/>
      </w:pPr>
      <w:r>
        <w:t xml:space="preserve">4. Challenges Facing the Mechanical Engineer in Sri Lanka Colombo</w:t>
      </w:r>
    </w:p>
    <w:p>
      <w:pPr>
        <w:pStyle w:val="FirstParagraph"/>
      </w:pPr>
      <w:r>
        <w:t xml:space="preserve">This Dissertation identifies significant hurdles that impede the full potential of the Mechanical Engineer within Sri Lanka Colombo. Key challenges include:</w:t>
      </w:r>
    </w:p>
    <w:p>
      <w:pPr>
        <w:numPr>
          <w:ilvl w:val="0"/>
          <w:numId w:val="1002"/>
        </w:numPr>
        <w:pStyle w:val="Compact"/>
      </w:pPr>
      <w:r>
        <w:rPr>
          <w:bCs/>
          <w:b/>
        </w:rPr>
        <w:t xml:space="preserve">Resource Constraints:</w:t>
      </w:r>
      <w:r>
        <w:t xml:space="preserve"> </w:t>
      </w:r>
      <w:r>
        <w:t xml:space="preserve">Limited access to cutting-edge simulation software, testing facilities, and advanced manufacturing tools within local institutions and industries.</w:t>
      </w:r>
    </w:p>
    <w:p>
      <w:pPr>
        <w:numPr>
          <w:ilvl w:val="0"/>
          <w:numId w:val="1002"/>
        </w:numPr>
        <w:pStyle w:val="Compact"/>
      </w:pPr>
      <w:r>
        <w:rPr>
          <w:bCs/>
          <w:b/>
        </w:rPr>
        <w:t xml:space="preserve">Talent Gap:</w:t>
      </w:r>
      <w:r>
        <w:t xml:space="preserve"> </w:t>
      </w:r>
      <w:r>
        <w:t xml:space="preserve">A persistent shortage of specialized Mechanical Engineers with skills in emerging areas like renewable energy integration and AI-driven predictive maintenance.</w:t>
      </w:r>
    </w:p>
    <w:p>
      <w:pPr>
        <w:numPr>
          <w:ilvl w:val="0"/>
          <w:numId w:val="1002"/>
        </w:numPr>
        <w:pStyle w:val="Compact"/>
      </w:pPr>
      <w:r>
        <w:rPr>
          <w:bCs/>
          <w:b/>
        </w:rPr>
        <w:t xml:space="preserve">Infrastructure Limitations:</w:t>
      </w:r>
      <w:r>
        <w:t xml:space="preserve"> </w:t>
      </w:r>
      <w:r>
        <w:t xml:space="preserve">Outdated utilities (power, water) that complicate the implementation of innovative mechanical solutions, requiring engineers to work within constrained environments common across Sri Lanka Colombo.</w:t>
      </w:r>
    </w:p>
    <w:p>
      <w:pPr>
        <w:numPr>
          <w:ilvl w:val="0"/>
          <w:numId w:val="1002"/>
        </w:numPr>
        <w:pStyle w:val="Compact"/>
      </w:pPr>
      <w:r>
        <w:rPr>
          <w:bCs/>
          <w:b/>
        </w:rPr>
        <w:t xml:space="preserve">Policy &amp; Regulation:</w:t>
      </w:r>
      <w:r>
        <w:t xml:space="preserve"> </w:t>
      </w:r>
      <w:r>
        <w:t xml:space="preserve">Sometimes slow adoption of international best practices in engineering codes and standards within Sri Lankan regulatory frameworks, affecting project feasibility and safety.</w:t>
      </w:r>
    </w:p>
    <w:bookmarkEnd w:id="24"/>
    <w:bookmarkStart w:id="25" w:name="X9fbdc303d0cbae26b18ecc590048b6a77221168"/>
    <w:p>
      <w:pPr>
        <w:pStyle w:val="Heading2"/>
      </w:pPr>
      <w:r>
        <w:t xml:space="preserve">5. Conclusion: The Strategic Imperative for the Mechanical Engineer</w:t>
      </w:r>
    </w:p>
    <w:p>
      <w:pPr>
        <w:pStyle w:val="FirstParagraph"/>
      </w:pPr>
      <w:r>
        <w:t xml:space="preserve">This Dissertation conclusively affirms that the role of the Mechanical Engineer is absolutely critical to the sustainable development trajectory of Sri Lanka Colombo. As Colombo evolves into a more modern, resilient, and economically vibrant city—central to Sri Lanka's national development goals—the expertise of trained Mechanical Engineers is non-negotiable. Their innovative solutions directly impact economic productivity, environmental sustainability (vital for a climate-vulnerable nation like Sri Lanka), public health, and quality of life in Colombo. This Dissertation calls for intensified collaboration between the Government of Sri Lanka (particularly through the Ministry of Industry and Commerce), educational institutions in Colombo, professional bodies like IESL, and private industry to:</w:t>
      </w:r>
    </w:p>
    <w:p>
      <w:pPr>
        <w:numPr>
          <w:ilvl w:val="0"/>
          <w:numId w:val="1003"/>
        </w:numPr>
        <w:pStyle w:val="Compact"/>
      </w:pPr>
      <w:r>
        <w:t xml:space="preserve">Strengthen engineering curricula with Colombo-specific case studies and emerging technologies.</w:t>
      </w:r>
    </w:p>
    <w:p>
      <w:pPr>
        <w:numPr>
          <w:ilvl w:val="0"/>
          <w:numId w:val="1003"/>
        </w:numPr>
        <w:pStyle w:val="Compact"/>
      </w:pPr>
      <w:r>
        <w:t xml:space="preserve">Invest in modern laboratory facilities within Sri Lankan universities.</w:t>
      </w:r>
    </w:p>
    <w:p>
      <w:pPr>
        <w:numPr>
          <w:ilvl w:val="0"/>
          <w:numId w:val="1003"/>
        </w:numPr>
        <w:pStyle w:val="Compact"/>
      </w:pPr>
      <w:r>
        <w:t xml:space="preserve">Develop targeted incentive programs for Mechanical Engineers to work on critical national infrastructure projects within Colombo and key industrial zones.</w:t>
      </w:r>
    </w:p>
    <w:p>
      <w:pPr>
        <w:pStyle w:val="FirstParagraph"/>
      </w:pPr>
      <w:r>
        <w:t xml:space="preserve">The future prosperity of Sri Lanka Colombo hinges on unlocking the full potential of its Mechanical Engineers. This Dissertation serves as a compelling call to action, demonstrating that empowering the Mechanical Engineer is not just an engineering need, but a strategic necessity for Sri Lanka's economic advancement and resilience in Colombo. The path forward requires recognizing and nurturing this vital profession at every level within the Sri Lankan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Sri Lanka Colombo's Development</dc:title>
  <dc:creator/>
  <dc:language>en</dc:language>
  <cp:keywords/>
  <dcterms:created xsi:type="dcterms:W3CDTF">2026-07-14T04:04:33Z</dcterms:created>
  <dcterms:modified xsi:type="dcterms:W3CDTF">2026-07-14T04:04:33Z</dcterms:modified>
</cp:coreProperties>
</file>

<file path=docProps/custom.xml><?xml version="1.0" encoding="utf-8"?>
<Properties xmlns="http://schemas.openxmlformats.org/officeDocument/2006/custom-properties" xmlns:vt="http://schemas.openxmlformats.org/officeDocument/2006/docPropsVTypes"/>
</file>